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 and objectives: This notebook shows how Harbinger’s utility functions for distance aggregation, thresholding, and grouping affect anomaly flags and decision thresholds. We compare Gaussian 3‑sigma vs. boxplot/IQR vs. ratio rules, and grouping strategies for contiguous detections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Instantiate utilities</w:t>
      </w:r>
      <w:r>
        <w:br/>
      </w:r>
      <w:r>
        <w:rPr>
          <w:rStyle w:val="NormalTok"/>
        </w:rPr>
        <w:t xml:space="preserve">hut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uti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Load a simple anomaly dataset and plot i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line: ARIMA with default distance (L2) and threshold (Gaussian 3-sigma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Boxplot/IQR threshold instead of Gaussia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boxplo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ratio thresholding emphasizing relative deviat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rati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distance to L1 (absolute deviation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_l1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1 distance + Boxplot/IQR threshold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_l1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boxplo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1 distance + ratio threshold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_l1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rati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eep only the highest-magnitude index in contiguous run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distance_l1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boxplot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t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_outliers_checks_highgroup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harutils_outliers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Tukey, J. W. (1977). Exploratory Data Analysis. Addison‑Wesley. (boxplot/IQR outlier rule)</w:t>
      </w:r>
      <w:r>
        <w:t xml:space="preserve"> </w:t>
      </w:r>
      <w:r>
        <w:t xml:space="preserve">- Shewhart, W. A. (1931). Economic Control of Quality of Manufactured Product. D. Van Nostrand. (three‑sigma ru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3:02Z</dcterms:created>
  <dcterms:modified xsi:type="dcterms:W3CDTF">2025-10-29T18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